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1BB99" w14:textId="77777777" w:rsidR="00AE63C0" w:rsidRPr="0021212D" w:rsidRDefault="00AE63C0" w:rsidP="00AE63C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1212D">
        <w:rPr>
          <w:rFonts w:ascii="Times New Roman" w:hAnsi="Times New Roman" w:cs="Times New Roman"/>
          <w:b/>
          <w:sz w:val="32"/>
          <w:szCs w:val="32"/>
        </w:rPr>
        <w:t>Руководство по организации индивидуальных работ студентов</w:t>
      </w:r>
    </w:p>
    <w:p w14:paraId="2046AC75" w14:textId="77777777" w:rsidR="00AE63C0" w:rsidRPr="0021212D" w:rsidRDefault="00AE63C0" w:rsidP="00AE63C0">
      <w:pPr>
        <w:rPr>
          <w:rFonts w:ascii="Times New Roman" w:hAnsi="Times New Roman" w:cs="Times New Roman"/>
          <w:sz w:val="28"/>
          <w:szCs w:val="28"/>
        </w:rPr>
      </w:pPr>
      <w:r w:rsidRPr="0021212D">
        <w:rPr>
          <w:rFonts w:ascii="Times New Roman" w:hAnsi="Times New Roman" w:cs="Times New Roman"/>
          <w:sz w:val="28"/>
          <w:szCs w:val="28"/>
        </w:rPr>
        <w:t>В течение курса слушатели должны выполнить следующие индивидуальные задани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3254"/>
      </w:tblGrid>
      <w:tr w:rsidR="00AE63C0" w14:paraId="6A7180BD" w14:textId="77777777" w:rsidTr="00AE63C0">
        <w:tc>
          <w:tcPr>
            <w:tcW w:w="6091" w:type="dxa"/>
          </w:tcPr>
          <w:p w14:paraId="5252D01B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proofErr w:type="spellStart"/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Назначение</w:t>
            </w:r>
            <w:proofErr w:type="spellEnd"/>
          </w:p>
        </w:tc>
        <w:tc>
          <w:tcPr>
            <w:tcW w:w="3254" w:type="dxa"/>
          </w:tcPr>
          <w:p w14:paraId="4E068036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Период</w:t>
            </w:r>
          </w:p>
        </w:tc>
      </w:tr>
      <w:tr w:rsidR="00AE63C0" w14:paraId="2B46C440" w14:textId="77777777" w:rsidTr="00AE63C0">
        <w:tc>
          <w:tcPr>
            <w:tcW w:w="6091" w:type="dxa"/>
          </w:tcPr>
          <w:p w14:paraId="1F64CCCC" w14:textId="5513FDC7" w:rsidR="00AE63C0" w:rsidRPr="0021212D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Консультация и прием выполненных работ по теме «</w:t>
            </w:r>
            <w:r w:rsidR="001E4478"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Построение расширенной топологии сети и настройка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IP</w:t>
            </w:r>
            <w:r w:rsidR="001E4478"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-адресов</w:t>
            </w:r>
            <w:r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7911646E" w14:textId="44208DF5" w:rsidR="00AE63C0" w:rsidRPr="0021212D" w:rsidRDefault="0021212D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E63C0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E63C0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AE63C0" w:rsidRPr="00BE7CC3" w14:paraId="7F684C2D" w14:textId="77777777" w:rsidTr="00AE63C0">
        <w:tc>
          <w:tcPr>
            <w:tcW w:w="6091" w:type="dxa"/>
          </w:tcPr>
          <w:p w14:paraId="54E3A17E" w14:textId="77777777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щита индивидуальной работы 1</w:t>
            </w:r>
          </w:p>
        </w:tc>
        <w:tc>
          <w:tcPr>
            <w:tcW w:w="3254" w:type="dxa"/>
          </w:tcPr>
          <w:p w14:paraId="3BB73B3C" w14:textId="4317C1E3" w:rsidR="00AE63C0" w:rsidRPr="0021212D" w:rsidRDefault="0021212D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AE63C0" w:rsidRPr="00BE7CC3" w14:paraId="1ACE23CB" w14:textId="77777777" w:rsidTr="00AE63C0">
        <w:tc>
          <w:tcPr>
            <w:tcW w:w="6091" w:type="dxa"/>
          </w:tcPr>
          <w:p w14:paraId="5F3F6351" w14:textId="369A4A19" w:rsidR="00AE63C0" w:rsidRPr="0021212D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212D">
              <w:rPr>
                <w:rStyle w:val="tlid-translation"/>
                <w:rFonts w:ascii="Times New Roman" w:hAnsi="Times New Roman"/>
                <w:sz w:val="24"/>
                <w:szCs w:val="24"/>
              </w:rPr>
              <w:t>Консультация и прием выполненных работ по теме «</w:t>
            </w:r>
            <w:r w:rsidR="001E4478"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Построение расширенной топологии сети и настройка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VLAN</w:t>
            </w:r>
            <w:r w:rsidRPr="0021212D">
              <w:rPr>
                <w:rStyle w:val="tlid-translation"/>
                <w:rFonts w:ascii="Times New Roman" w:hAnsi="Times New Roman"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1DD1F5C4" w14:textId="0DAC52B5" w:rsidR="00AE63C0" w:rsidRPr="0021212D" w:rsidRDefault="0021212D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E7CC3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BE7CC3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B34086" w:rsidRPr="00BE7CC3" w14:paraId="0114E999" w14:textId="77777777" w:rsidTr="00AE63C0">
        <w:tc>
          <w:tcPr>
            <w:tcW w:w="6091" w:type="dxa"/>
          </w:tcPr>
          <w:p w14:paraId="713FD013" w14:textId="77777777" w:rsidR="00B34086" w:rsidRPr="00645E4A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щита индивидуальной работы 2</w:t>
            </w:r>
          </w:p>
        </w:tc>
        <w:tc>
          <w:tcPr>
            <w:tcW w:w="3254" w:type="dxa"/>
          </w:tcPr>
          <w:p w14:paraId="381E64FC" w14:textId="3933DBA5" w:rsidR="00B34086" w:rsidRPr="0021212D" w:rsidRDefault="0021212D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3408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B3408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B34086" w:rsidRPr="00BE7CC3" w14:paraId="79C3C0F2" w14:textId="77777777" w:rsidTr="00AE63C0">
        <w:tc>
          <w:tcPr>
            <w:tcW w:w="6091" w:type="dxa"/>
          </w:tcPr>
          <w:p w14:paraId="1A524217" w14:textId="70A6D46B" w:rsidR="00B34086" w:rsidRPr="0021212D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212D">
              <w:rPr>
                <w:rStyle w:val="tlid-translation"/>
                <w:rFonts w:ascii="Times New Roman" w:hAnsi="Times New Roman"/>
                <w:sz w:val="24"/>
                <w:szCs w:val="24"/>
              </w:rPr>
              <w:t>Консультация и прием выполненных работ по теме «</w:t>
            </w:r>
            <w:r w:rsidR="001E4478"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Построение расширенной топологии сети и настройка статической и динамической маршрутизации</w:t>
            </w:r>
            <w:r w:rsidRPr="0021212D">
              <w:rPr>
                <w:rStyle w:val="tlid-translation"/>
                <w:rFonts w:ascii="Times New Roman" w:hAnsi="Times New Roman"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60BE25FA" w14:textId="06CB3595" w:rsidR="00B34086" w:rsidRPr="0021212D" w:rsidRDefault="0021212D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B3408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B3408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B34086" w:rsidRPr="00BE7CC3" w14:paraId="1A249CC6" w14:textId="77777777" w:rsidTr="00AE63C0">
        <w:tc>
          <w:tcPr>
            <w:tcW w:w="6091" w:type="dxa"/>
          </w:tcPr>
          <w:p w14:paraId="65CDF341" w14:textId="24D458D6" w:rsidR="00B34086" w:rsidRPr="00645E4A" w:rsidRDefault="00422145" w:rsidP="00B3408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Защита индивидуальной работы 3</w:t>
            </w:r>
          </w:p>
        </w:tc>
        <w:tc>
          <w:tcPr>
            <w:tcW w:w="3254" w:type="dxa"/>
          </w:tcPr>
          <w:p w14:paraId="28FA01D2" w14:textId="3C817693" w:rsidR="00B34086" w:rsidRPr="0021212D" w:rsidRDefault="0021212D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B3408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B3408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422145" w:rsidRPr="00422145" w14:paraId="049E9031" w14:textId="77777777" w:rsidTr="00AE63C0">
        <w:tc>
          <w:tcPr>
            <w:tcW w:w="6091" w:type="dxa"/>
          </w:tcPr>
          <w:p w14:paraId="15FE7887" w14:textId="5C3C6484" w:rsidR="00422145" w:rsidRPr="0021212D" w:rsidRDefault="00422145" w:rsidP="00B34086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1212D">
              <w:rPr>
                <w:rFonts w:ascii="Times New Roman" w:hAnsi="Times New Roman"/>
                <w:bCs/>
                <w:sz w:val="24"/>
                <w:szCs w:val="24"/>
              </w:rPr>
              <w:t>Консультация и прием выполненных работ по теме «</w:t>
            </w:r>
            <w:r w:rsidR="001E4478"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Построение расширенной топологии сети и настройка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DHCP</w:t>
            </w:r>
            <w:r w:rsidRPr="0021212D">
              <w:rPr>
                <w:rFonts w:ascii="Times New Roman" w:hAnsi="Times New Roman"/>
                <w:bCs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5E62853E" w14:textId="6E3D08F8" w:rsidR="00422145" w:rsidRPr="0021212D" w:rsidRDefault="0021212D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422145" w:rsidRPr="00422145" w14:paraId="77A0F1D0" w14:textId="77777777" w:rsidTr="00AE63C0">
        <w:tc>
          <w:tcPr>
            <w:tcW w:w="6091" w:type="dxa"/>
          </w:tcPr>
          <w:p w14:paraId="2A3195BD" w14:textId="418444ED" w:rsidR="00422145" w:rsidRPr="00645E4A" w:rsidRDefault="00422145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Защита индивидуальной работы 4</w:t>
            </w:r>
          </w:p>
        </w:tc>
        <w:tc>
          <w:tcPr>
            <w:tcW w:w="3254" w:type="dxa"/>
          </w:tcPr>
          <w:p w14:paraId="4B4A2CAE" w14:textId="7824F641" w:rsidR="00422145" w:rsidRPr="0021212D" w:rsidRDefault="0021212D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422145" w:rsidRPr="00422145" w14:paraId="18D5DCEF" w14:textId="77777777" w:rsidTr="00AE63C0">
        <w:tc>
          <w:tcPr>
            <w:tcW w:w="6091" w:type="dxa"/>
          </w:tcPr>
          <w:p w14:paraId="4A64753E" w14:textId="7DAA3A15" w:rsidR="00422145" w:rsidRPr="0021212D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1212D">
              <w:rPr>
                <w:rFonts w:ascii="Times New Roman" w:hAnsi="Times New Roman"/>
                <w:bCs/>
                <w:sz w:val="24"/>
                <w:szCs w:val="24"/>
              </w:rPr>
              <w:t>Консультация и прием выполненных работ по теме «</w:t>
            </w:r>
            <w:r w:rsidR="001E4478"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Построение расширенной топологии сети и конфигурирование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ACL</w:t>
            </w:r>
            <w:r w:rsidRPr="0021212D">
              <w:rPr>
                <w:rFonts w:ascii="Times New Roman" w:hAnsi="Times New Roman"/>
                <w:bCs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0AF29F4C" w14:textId="302AFFC1" w:rsidR="00422145" w:rsidRPr="0021212D" w:rsidRDefault="0021212D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422145" w:rsidRPr="00422145" w14:paraId="2E8F954B" w14:textId="77777777" w:rsidTr="00AE63C0">
        <w:tc>
          <w:tcPr>
            <w:tcW w:w="6091" w:type="dxa"/>
          </w:tcPr>
          <w:p w14:paraId="77075A23" w14:textId="723BAD58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Защита индивидуальной работы 5</w:t>
            </w:r>
          </w:p>
        </w:tc>
        <w:tc>
          <w:tcPr>
            <w:tcW w:w="3254" w:type="dxa"/>
          </w:tcPr>
          <w:p w14:paraId="7019F316" w14:textId="3F050624" w:rsidR="00422145" w:rsidRPr="0021212D" w:rsidRDefault="0021212D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422145" w:rsidRPr="00422145" w14:paraId="615E8CE9" w14:textId="77777777" w:rsidTr="00AE63C0">
        <w:tc>
          <w:tcPr>
            <w:tcW w:w="6091" w:type="dxa"/>
          </w:tcPr>
          <w:p w14:paraId="7B00C4B9" w14:textId="039FAF28" w:rsidR="00422145" w:rsidRPr="0021212D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1212D">
              <w:rPr>
                <w:rFonts w:ascii="Times New Roman" w:hAnsi="Times New Roman"/>
                <w:bCs/>
                <w:sz w:val="24"/>
                <w:szCs w:val="24"/>
              </w:rPr>
              <w:t>Консультация и прием выполненных работ по теме «</w:t>
            </w:r>
            <w:r w:rsidR="001E4478"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Построение расширенной топологии сети и конфигурирование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NAT</w:t>
            </w:r>
            <w:r w:rsidRPr="0021212D">
              <w:rPr>
                <w:rFonts w:ascii="Times New Roman" w:hAnsi="Times New Roman"/>
                <w:bCs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6787D761" w14:textId="002A5E78" w:rsidR="00422145" w:rsidRPr="0021212D" w:rsidRDefault="0021212D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422145" w:rsidRPr="00422145" w14:paraId="0D8676F6" w14:textId="77777777" w:rsidTr="00AE63C0">
        <w:tc>
          <w:tcPr>
            <w:tcW w:w="6091" w:type="dxa"/>
          </w:tcPr>
          <w:p w14:paraId="1A68A8C3" w14:textId="2CA2BE8F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Защита индивидуальной работы 6</w:t>
            </w:r>
          </w:p>
        </w:tc>
        <w:tc>
          <w:tcPr>
            <w:tcW w:w="3254" w:type="dxa"/>
          </w:tcPr>
          <w:p w14:paraId="3C1F0819" w14:textId="130AE7AF" w:rsidR="00422145" w:rsidRPr="0021212D" w:rsidRDefault="0021212D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22145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662316" w:rsidRPr="00422145" w14:paraId="484BFAFA" w14:textId="77777777" w:rsidTr="00AE63C0">
        <w:tc>
          <w:tcPr>
            <w:tcW w:w="6091" w:type="dxa"/>
          </w:tcPr>
          <w:p w14:paraId="57A471AE" w14:textId="7CA01C9E" w:rsidR="00662316" w:rsidRPr="0021212D" w:rsidRDefault="00662316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21212D">
              <w:rPr>
                <w:rFonts w:ascii="Times New Roman" w:hAnsi="Times New Roman"/>
                <w:bCs/>
                <w:sz w:val="24"/>
                <w:szCs w:val="24"/>
              </w:rPr>
              <w:t>Консультация и прием выполненных работ по теме «</w:t>
            </w:r>
            <w:r w:rsidRPr="0021212D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Построение расширенной топологии сети и настройка беспроводной связи</w:t>
            </w:r>
            <w:r w:rsidRPr="0021212D">
              <w:rPr>
                <w:rFonts w:ascii="Times New Roman" w:hAnsi="Times New Roman"/>
                <w:bCs/>
                <w:sz w:val="24"/>
                <w:szCs w:val="24"/>
              </w:rPr>
              <w:t>»</w:t>
            </w:r>
          </w:p>
        </w:tc>
        <w:tc>
          <w:tcPr>
            <w:tcW w:w="3254" w:type="dxa"/>
          </w:tcPr>
          <w:p w14:paraId="5AAA09EF" w14:textId="650EBF2B" w:rsidR="00662316" w:rsidRPr="0021212D" w:rsidRDefault="0021212D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66231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66231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  <w:tr w:rsidR="00662316" w:rsidRPr="00422145" w14:paraId="2104FFC5" w14:textId="77777777" w:rsidTr="00AE63C0">
        <w:tc>
          <w:tcPr>
            <w:tcW w:w="6091" w:type="dxa"/>
          </w:tcPr>
          <w:p w14:paraId="78CE2D06" w14:textId="1E935E79" w:rsidR="00662316" w:rsidRPr="00645E4A" w:rsidRDefault="00662316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Защита индивидуальной работы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7</w:t>
            </w:r>
          </w:p>
        </w:tc>
        <w:tc>
          <w:tcPr>
            <w:tcW w:w="3254" w:type="dxa"/>
          </w:tcPr>
          <w:p w14:paraId="18A22F80" w14:textId="60AE4398" w:rsidR="00662316" w:rsidRPr="0021212D" w:rsidRDefault="0021212D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66231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662316" w:rsidRPr="002121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еделя</w:t>
            </w:r>
            <w:proofErr w:type="spellEnd"/>
          </w:p>
        </w:tc>
      </w:tr>
    </w:tbl>
    <w:p w14:paraId="099F1659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DE0AD91" w14:textId="77777777" w:rsidR="00AE63C0" w:rsidRP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E63C0" w:rsidRPr="00AE63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rA0NjWyMDcwNrJU0lEKTi0uzszPAykwrgUAFV40SCwAAAA="/>
  </w:docVars>
  <w:rsids>
    <w:rsidRoot w:val="00AE63C0"/>
    <w:rsid w:val="001E4478"/>
    <w:rsid w:val="0021212D"/>
    <w:rsid w:val="00422145"/>
    <w:rsid w:val="00575E7A"/>
    <w:rsid w:val="005E1C24"/>
    <w:rsid w:val="00645E4A"/>
    <w:rsid w:val="00662316"/>
    <w:rsid w:val="00AE63C0"/>
    <w:rsid w:val="00B34086"/>
    <w:rsid w:val="00BE7CC3"/>
    <w:rsid w:val="00D81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E4A7B"/>
  <w15:chartTrackingRefBased/>
  <w15:docId w15:val="{990B05AD-59F4-4F66-95B5-BD49FD4C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6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BE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2</cp:revision>
  <dcterms:created xsi:type="dcterms:W3CDTF">2020-02-02T18:18:00Z</dcterms:created>
  <dcterms:modified xsi:type="dcterms:W3CDTF">2023-01-17T18:12:00Z</dcterms:modified>
</cp:coreProperties>
</file>